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E2CF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2CF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4775B" w:rsidRPr="005E2CF3" w:rsidRDefault="0034775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2CF3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5E2CF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E2CF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2CF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E2CF3" w:rsidRPr="005E2CF3" w:rsidRDefault="005E2CF3" w:rsidP="005E2CF3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E2CF3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5E2CF3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5E2CF3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E2CF3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5E2CF3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E2CF3">
        <w:rPr>
          <w:rFonts w:ascii="Arial" w:hAnsi="Arial" w:cs="Arial"/>
          <w:bCs/>
          <w:sz w:val="20"/>
          <w:szCs w:val="20"/>
        </w:rPr>
        <w:t>Islamic Azad University, Iran</w:t>
      </w:r>
    </w:p>
    <w:p w:rsidR="005E2CF3" w:rsidRPr="005E2CF3" w:rsidRDefault="005E2CF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E2CF3" w:rsidRPr="005E2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MzKyNDc1sTSzMDBU0lEKTi0uzszPAykwrAUAcPbSHiwAAAA="/>
  </w:docVars>
  <w:rsids>
    <w:rsidRoot w:val="00A72896"/>
    <w:rsid w:val="002C0B2C"/>
    <w:rsid w:val="0034775B"/>
    <w:rsid w:val="005E2CF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66B24"/>
  <w15:docId w15:val="{BE89CCB2-BDF2-4ABE-B411-126548874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2CF3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8T07:19:00Z</dcterms:modified>
</cp:coreProperties>
</file>